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0FA0C" w14:textId="77777777" w:rsidR="001E168E" w:rsidRPr="001E168E" w:rsidRDefault="001E168E">
      <w:pPr>
        <w:rPr>
          <w:sz w:val="32"/>
          <w:szCs w:val="32"/>
        </w:rPr>
      </w:pPr>
    </w:p>
    <w:p w14:paraId="5C0589F4" w14:textId="19A6C5F2" w:rsidR="003C5A6F" w:rsidRDefault="003C5A6F" w:rsidP="001E168E">
      <w:pPr>
        <w:pStyle w:val="ListParagraph"/>
        <w:numPr>
          <w:ilvl w:val="0"/>
          <w:numId w:val="1"/>
        </w:numPr>
        <w:rPr>
          <w:sz w:val="28"/>
          <w:szCs w:val="28"/>
        </w:rPr>
      </w:pPr>
      <w:r>
        <w:rPr>
          <w:sz w:val="28"/>
          <w:szCs w:val="28"/>
        </w:rPr>
        <w:t>No one may enter or leave the room while a speech is in progress, except in the case of a genuine emergency.</w:t>
      </w:r>
      <w:r w:rsidR="005779EF">
        <w:rPr>
          <w:sz w:val="28"/>
          <w:szCs w:val="28"/>
        </w:rPr>
        <w:t xml:space="preserve"> Work together with the Zoom Master in a virtual setting.</w:t>
      </w:r>
    </w:p>
    <w:p w14:paraId="2E04A038" w14:textId="77777777" w:rsidR="003E7EC5" w:rsidRDefault="003E7EC5" w:rsidP="003E7EC5">
      <w:pPr>
        <w:pStyle w:val="ListParagraph"/>
        <w:rPr>
          <w:sz w:val="28"/>
          <w:szCs w:val="28"/>
        </w:rPr>
      </w:pPr>
    </w:p>
    <w:p w14:paraId="5B8A4F8C" w14:textId="77777777" w:rsidR="008C00AC" w:rsidRPr="008C00AC" w:rsidRDefault="008C00AC" w:rsidP="008C00AC">
      <w:pPr>
        <w:pStyle w:val="ListParagraph"/>
        <w:numPr>
          <w:ilvl w:val="0"/>
          <w:numId w:val="1"/>
        </w:numPr>
        <w:rPr>
          <w:sz w:val="28"/>
          <w:szCs w:val="28"/>
        </w:rPr>
      </w:pPr>
      <w:r w:rsidRPr="008C00AC">
        <w:rPr>
          <w:sz w:val="28"/>
          <w:szCs w:val="28"/>
        </w:rPr>
        <w:t>If a contestant appears to be using an external device (i.e., cell phone),</w:t>
      </w:r>
    </w:p>
    <w:p w14:paraId="641A9C01" w14:textId="006216B7" w:rsidR="008C00AC" w:rsidRPr="008C00AC" w:rsidRDefault="008C00AC" w:rsidP="008C00AC">
      <w:pPr>
        <w:pStyle w:val="ListParagraph"/>
        <w:rPr>
          <w:sz w:val="28"/>
          <w:szCs w:val="28"/>
        </w:rPr>
      </w:pPr>
      <w:r w:rsidRPr="008C00AC">
        <w:rPr>
          <w:sz w:val="28"/>
          <w:szCs w:val="28"/>
        </w:rPr>
        <w:t xml:space="preserve">warn the contestant once and advise the Chief Judge/Contest </w:t>
      </w:r>
      <w:r w:rsidR="003E7EC5">
        <w:rPr>
          <w:sz w:val="28"/>
          <w:szCs w:val="28"/>
        </w:rPr>
        <w:t>Chair</w:t>
      </w:r>
      <w:r w:rsidRPr="008C00AC">
        <w:rPr>
          <w:sz w:val="28"/>
          <w:szCs w:val="28"/>
        </w:rPr>
        <w:t>. In</w:t>
      </w:r>
    </w:p>
    <w:p w14:paraId="6BDFACA6" w14:textId="6B60B5FE" w:rsidR="008C00AC" w:rsidRPr="008C00AC" w:rsidRDefault="008C00AC" w:rsidP="008C00AC">
      <w:pPr>
        <w:pStyle w:val="ListParagraph"/>
        <w:rPr>
          <w:sz w:val="28"/>
          <w:szCs w:val="28"/>
        </w:rPr>
      </w:pPr>
      <w:r w:rsidRPr="008C00AC">
        <w:rPr>
          <w:sz w:val="28"/>
          <w:szCs w:val="28"/>
        </w:rPr>
        <w:t>the event of a second vio</w:t>
      </w:r>
      <w:r w:rsidR="00322B13">
        <w:rPr>
          <w:sz w:val="28"/>
          <w:szCs w:val="28"/>
        </w:rPr>
        <w:t>l</w:t>
      </w:r>
      <w:r w:rsidRPr="008C00AC">
        <w:rPr>
          <w:sz w:val="28"/>
          <w:szCs w:val="28"/>
        </w:rPr>
        <w:t>ation; the contestant may be disqualified at the</w:t>
      </w:r>
    </w:p>
    <w:p w14:paraId="7EEF57C8" w14:textId="08106334" w:rsidR="008C00AC" w:rsidRPr="008C00AC" w:rsidRDefault="008C00AC" w:rsidP="008C00AC">
      <w:pPr>
        <w:pStyle w:val="ListParagraph"/>
        <w:rPr>
          <w:sz w:val="28"/>
          <w:szCs w:val="28"/>
        </w:rPr>
      </w:pPr>
      <w:r w:rsidRPr="008C00AC">
        <w:rPr>
          <w:sz w:val="28"/>
          <w:szCs w:val="28"/>
        </w:rPr>
        <w:t>discre</w:t>
      </w:r>
      <w:r w:rsidR="00D92FE9">
        <w:rPr>
          <w:sz w:val="28"/>
          <w:szCs w:val="28"/>
        </w:rPr>
        <w:t>t</w:t>
      </w:r>
      <w:r w:rsidRPr="008C00AC">
        <w:rPr>
          <w:sz w:val="28"/>
          <w:szCs w:val="28"/>
        </w:rPr>
        <w:t xml:space="preserve">ion of the Chief Judge in consultation with the Contest </w:t>
      </w:r>
      <w:r w:rsidR="003E7EC5">
        <w:rPr>
          <w:sz w:val="28"/>
          <w:szCs w:val="28"/>
        </w:rPr>
        <w:t>Chair</w:t>
      </w:r>
      <w:r w:rsidRPr="008C00AC">
        <w:rPr>
          <w:sz w:val="28"/>
          <w:szCs w:val="28"/>
        </w:rPr>
        <w:t>. You</w:t>
      </w:r>
    </w:p>
    <w:p w14:paraId="3F07A10C" w14:textId="77777777" w:rsidR="008C00AC" w:rsidRDefault="008C00AC" w:rsidP="008C00AC">
      <w:pPr>
        <w:pStyle w:val="ListParagraph"/>
        <w:rPr>
          <w:sz w:val="28"/>
          <w:szCs w:val="28"/>
        </w:rPr>
      </w:pPr>
      <w:r w:rsidRPr="008C00AC">
        <w:rPr>
          <w:sz w:val="28"/>
          <w:szCs w:val="28"/>
        </w:rPr>
        <w:t>may not dis-qualify a contestant without consultation.</w:t>
      </w:r>
    </w:p>
    <w:p w14:paraId="22BA19E9" w14:textId="77777777" w:rsidR="003C5A6F" w:rsidRDefault="003C5A6F" w:rsidP="003C5A6F">
      <w:pPr>
        <w:rPr>
          <w:sz w:val="28"/>
          <w:szCs w:val="28"/>
        </w:rPr>
      </w:pPr>
    </w:p>
    <w:p w14:paraId="5880BD3C" w14:textId="6A915C85" w:rsidR="003C5A6F" w:rsidRDefault="003C5A6F" w:rsidP="003C5A6F">
      <w:pPr>
        <w:rPr>
          <w:b/>
          <w:sz w:val="28"/>
          <w:szCs w:val="28"/>
        </w:rPr>
      </w:pPr>
      <w:r w:rsidRPr="003C5A6F">
        <w:rPr>
          <w:b/>
          <w:sz w:val="28"/>
          <w:szCs w:val="28"/>
        </w:rPr>
        <w:t>Additional procedures for Table Topics contests:</w:t>
      </w:r>
    </w:p>
    <w:p w14:paraId="65974610" w14:textId="7767B54B" w:rsidR="004A4E8D" w:rsidRDefault="004A4E8D" w:rsidP="003C5A6F">
      <w:pPr>
        <w:rPr>
          <w:b/>
          <w:sz w:val="28"/>
          <w:szCs w:val="28"/>
        </w:rPr>
      </w:pPr>
    </w:p>
    <w:p w14:paraId="60A2E426" w14:textId="0F2C5A26" w:rsidR="004A4E8D" w:rsidRPr="004A4E8D" w:rsidRDefault="004A4E8D" w:rsidP="004A4E8D">
      <w:pPr>
        <w:pStyle w:val="ListParagraph"/>
        <w:numPr>
          <w:ilvl w:val="0"/>
          <w:numId w:val="5"/>
        </w:numPr>
        <w:rPr>
          <w:bCs/>
          <w:sz w:val="28"/>
          <w:szCs w:val="28"/>
        </w:rPr>
      </w:pPr>
      <w:r w:rsidRPr="006F39B8">
        <w:rPr>
          <w:bCs/>
          <w:sz w:val="28"/>
          <w:szCs w:val="28"/>
        </w:rPr>
        <w:t>The two SAA</w:t>
      </w:r>
      <w:r>
        <w:rPr>
          <w:bCs/>
          <w:sz w:val="28"/>
          <w:szCs w:val="28"/>
        </w:rPr>
        <w:t xml:space="preserve">’s need to communicate with each other for a smooth </w:t>
      </w:r>
      <w:proofErr w:type="spellStart"/>
      <w:r>
        <w:rPr>
          <w:bCs/>
          <w:sz w:val="28"/>
          <w:szCs w:val="28"/>
        </w:rPr>
        <w:t>transistion</w:t>
      </w:r>
      <w:proofErr w:type="spellEnd"/>
      <w:r>
        <w:rPr>
          <w:bCs/>
          <w:sz w:val="28"/>
          <w:szCs w:val="28"/>
        </w:rPr>
        <w:t xml:space="preserve"> from the breakout room to the main room during the minute of silence.</w:t>
      </w:r>
    </w:p>
    <w:p w14:paraId="6352CAD6" w14:textId="77777777" w:rsidR="002949CB" w:rsidRPr="004A4E8D" w:rsidRDefault="002949CB" w:rsidP="004A4E8D">
      <w:pPr>
        <w:rPr>
          <w:sz w:val="28"/>
          <w:szCs w:val="28"/>
        </w:rPr>
      </w:pPr>
    </w:p>
    <w:p w14:paraId="7654F669" w14:textId="20B4D949" w:rsidR="002949CB" w:rsidRDefault="002949CB" w:rsidP="002949CB">
      <w:pPr>
        <w:pStyle w:val="ListParagraph"/>
        <w:numPr>
          <w:ilvl w:val="0"/>
          <w:numId w:val="2"/>
        </w:numPr>
        <w:rPr>
          <w:sz w:val="28"/>
          <w:szCs w:val="28"/>
        </w:rPr>
      </w:pPr>
      <w:r>
        <w:rPr>
          <w:sz w:val="28"/>
          <w:szCs w:val="28"/>
        </w:rPr>
        <w:t xml:space="preserve">At the beginning of the contest, when directed by the Contest </w:t>
      </w:r>
      <w:r w:rsidR="003E7EC5">
        <w:rPr>
          <w:sz w:val="28"/>
          <w:szCs w:val="28"/>
        </w:rPr>
        <w:t>Chair</w:t>
      </w:r>
      <w:r>
        <w:rPr>
          <w:sz w:val="28"/>
          <w:szCs w:val="28"/>
        </w:rPr>
        <w:t xml:space="preserve">, the SAA will escort all but the first contestant to </w:t>
      </w:r>
      <w:r w:rsidR="004A4E8D">
        <w:rPr>
          <w:sz w:val="28"/>
          <w:szCs w:val="28"/>
        </w:rPr>
        <w:t>the</w:t>
      </w:r>
      <w:r>
        <w:rPr>
          <w:sz w:val="28"/>
          <w:szCs w:val="28"/>
        </w:rPr>
        <w:t xml:space="preserve"> breakout room.</w:t>
      </w:r>
    </w:p>
    <w:p w14:paraId="33155919" w14:textId="77777777" w:rsidR="002949CB" w:rsidRDefault="002949CB" w:rsidP="002949CB">
      <w:pPr>
        <w:pStyle w:val="ListParagraph"/>
        <w:rPr>
          <w:sz w:val="28"/>
          <w:szCs w:val="28"/>
        </w:rPr>
      </w:pPr>
    </w:p>
    <w:p w14:paraId="4A435AC8" w14:textId="665B1ACD" w:rsidR="002949CB" w:rsidRPr="002949CB" w:rsidRDefault="002949CB" w:rsidP="002949CB">
      <w:pPr>
        <w:pStyle w:val="ListParagraph"/>
        <w:numPr>
          <w:ilvl w:val="0"/>
          <w:numId w:val="2"/>
        </w:numPr>
        <w:rPr>
          <w:sz w:val="28"/>
          <w:szCs w:val="28"/>
        </w:rPr>
      </w:pPr>
      <w:r>
        <w:rPr>
          <w:sz w:val="28"/>
          <w:szCs w:val="28"/>
        </w:rPr>
        <w:t>Contestants who have not yet competed must wait in the breakout room to avoid an unfair advantage by hearing contestants who precede them.</w:t>
      </w:r>
    </w:p>
    <w:p w14:paraId="706C3E94" w14:textId="77777777" w:rsidR="005779EF" w:rsidRDefault="005779EF" w:rsidP="005779EF">
      <w:pPr>
        <w:rPr>
          <w:sz w:val="28"/>
          <w:szCs w:val="28"/>
        </w:rPr>
      </w:pPr>
    </w:p>
    <w:p w14:paraId="03A996D3" w14:textId="77777777" w:rsidR="005779EF" w:rsidRPr="005779EF" w:rsidRDefault="005779EF" w:rsidP="005779EF">
      <w:pPr>
        <w:pStyle w:val="ListParagraph"/>
        <w:numPr>
          <w:ilvl w:val="0"/>
          <w:numId w:val="2"/>
        </w:numPr>
        <w:rPr>
          <w:b/>
          <w:sz w:val="28"/>
          <w:szCs w:val="28"/>
        </w:rPr>
      </w:pPr>
      <w:r w:rsidRPr="005779EF">
        <w:rPr>
          <w:b/>
          <w:sz w:val="28"/>
          <w:szCs w:val="28"/>
        </w:rPr>
        <w:t xml:space="preserve">The SAA must be able to see all contestants from the waist up, on camera, and </w:t>
      </w:r>
      <w:r>
        <w:rPr>
          <w:b/>
          <w:sz w:val="28"/>
          <w:szCs w:val="28"/>
        </w:rPr>
        <w:t>using their</w:t>
      </w:r>
      <w:r w:rsidRPr="005779EF">
        <w:rPr>
          <w:b/>
          <w:sz w:val="28"/>
          <w:szCs w:val="28"/>
        </w:rPr>
        <w:t xml:space="preserve"> mics at all times in the breakout room.</w:t>
      </w:r>
      <w:r>
        <w:rPr>
          <w:b/>
          <w:sz w:val="28"/>
          <w:szCs w:val="28"/>
        </w:rPr>
        <w:t xml:space="preserve"> (No exceptions)</w:t>
      </w:r>
      <w:r w:rsidR="00E744A6">
        <w:rPr>
          <w:b/>
          <w:sz w:val="28"/>
          <w:szCs w:val="28"/>
        </w:rPr>
        <w:t>. Hands must be seen at all times.</w:t>
      </w:r>
    </w:p>
    <w:p w14:paraId="665FB6B0" w14:textId="77777777" w:rsidR="002949CB" w:rsidRPr="002949CB" w:rsidRDefault="002949CB" w:rsidP="002949CB">
      <w:pPr>
        <w:rPr>
          <w:sz w:val="28"/>
          <w:szCs w:val="28"/>
        </w:rPr>
      </w:pPr>
    </w:p>
    <w:p w14:paraId="136AAF4F" w14:textId="77777777" w:rsidR="002949CB" w:rsidRDefault="002949CB" w:rsidP="002949CB">
      <w:pPr>
        <w:pStyle w:val="ListParagraph"/>
        <w:numPr>
          <w:ilvl w:val="0"/>
          <w:numId w:val="2"/>
        </w:numPr>
        <w:rPr>
          <w:sz w:val="28"/>
          <w:szCs w:val="28"/>
        </w:rPr>
      </w:pPr>
      <w:r>
        <w:rPr>
          <w:sz w:val="28"/>
          <w:szCs w:val="28"/>
        </w:rPr>
        <w:t xml:space="preserve">Contestants will re-enter the main room in speaking order determined earlier during the contestant briefing.  </w:t>
      </w:r>
    </w:p>
    <w:p w14:paraId="7ED4135B" w14:textId="77777777" w:rsidR="002949CB" w:rsidRPr="002949CB" w:rsidRDefault="002949CB" w:rsidP="002949CB">
      <w:pPr>
        <w:pStyle w:val="ListParagraph"/>
        <w:rPr>
          <w:sz w:val="28"/>
          <w:szCs w:val="28"/>
        </w:rPr>
      </w:pPr>
    </w:p>
    <w:p w14:paraId="20C223E6" w14:textId="60115159" w:rsidR="002949CB" w:rsidRPr="002949CB" w:rsidRDefault="002949CB" w:rsidP="002949CB">
      <w:pPr>
        <w:pStyle w:val="ListParagraph"/>
        <w:numPr>
          <w:ilvl w:val="0"/>
          <w:numId w:val="2"/>
        </w:numPr>
        <w:rPr>
          <w:sz w:val="28"/>
          <w:szCs w:val="28"/>
        </w:rPr>
      </w:pPr>
      <w:r w:rsidRPr="002949CB">
        <w:rPr>
          <w:sz w:val="28"/>
          <w:szCs w:val="28"/>
        </w:rPr>
        <w:t>There will be another SAA who stays with the waiting contestants.  During the minute of silence, the two SAAs will work together to ensure that the next contestant is brought in and is ready to go when the minute of silence ends.</w:t>
      </w:r>
    </w:p>
    <w:p w14:paraId="1CE70962" w14:textId="77777777" w:rsidR="002949CB" w:rsidRPr="002949CB" w:rsidRDefault="002949CB" w:rsidP="002949CB">
      <w:pPr>
        <w:ind w:left="360"/>
        <w:rPr>
          <w:sz w:val="28"/>
          <w:szCs w:val="28"/>
        </w:rPr>
      </w:pPr>
    </w:p>
    <w:p w14:paraId="4C167459" w14:textId="77777777" w:rsidR="005779EF" w:rsidRDefault="005779EF" w:rsidP="005779EF">
      <w:pPr>
        <w:pStyle w:val="ListParagraph"/>
        <w:rPr>
          <w:sz w:val="28"/>
          <w:szCs w:val="28"/>
        </w:rPr>
      </w:pPr>
    </w:p>
    <w:p w14:paraId="0474529B" w14:textId="77777777" w:rsidR="00910C4B" w:rsidRDefault="00910C4B" w:rsidP="003C5A6F">
      <w:pPr>
        <w:rPr>
          <w:b/>
          <w:sz w:val="28"/>
          <w:szCs w:val="28"/>
        </w:rPr>
      </w:pPr>
    </w:p>
    <w:p w14:paraId="5A896896" w14:textId="77777777" w:rsidR="00910C4B" w:rsidRDefault="00910C4B" w:rsidP="003C5A6F">
      <w:pPr>
        <w:rPr>
          <w:b/>
          <w:sz w:val="28"/>
          <w:szCs w:val="28"/>
        </w:rPr>
      </w:pPr>
    </w:p>
    <w:p w14:paraId="57731F22" w14:textId="77777777" w:rsidR="00910C4B" w:rsidRDefault="00910C4B" w:rsidP="003C5A6F">
      <w:pPr>
        <w:rPr>
          <w:b/>
          <w:sz w:val="28"/>
          <w:szCs w:val="28"/>
        </w:rPr>
      </w:pPr>
    </w:p>
    <w:p w14:paraId="64079C3F" w14:textId="77777777" w:rsidR="00910C4B" w:rsidRDefault="00910C4B" w:rsidP="003C5A6F">
      <w:pPr>
        <w:rPr>
          <w:b/>
          <w:sz w:val="28"/>
          <w:szCs w:val="28"/>
        </w:rPr>
      </w:pPr>
    </w:p>
    <w:p w14:paraId="360FB5BB" w14:textId="767E3D6E" w:rsidR="003C5A6F" w:rsidRDefault="003C5A6F" w:rsidP="003C5A6F">
      <w:pPr>
        <w:rPr>
          <w:b/>
          <w:sz w:val="28"/>
          <w:szCs w:val="28"/>
        </w:rPr>
      </w:pPr>
      <w:r w:rsidRPr="003C5A6F">
        <w:rPr>
          <w:b/>
          <w:sz w:val="28"/>
          <w:szCs w:val="28"/>
        </w:rPr>
        <w:t>Additional procedures for Evaluation contests:</w:t>
      </w:r>
    </w:p>
    <w:p w14:paraId="315EC373" w14:textId="1B7CEEA4" w:rsidR="006F39B8" w:rsidRDefault="006F39B8" w:rsidP="003C5A6F">
      <w:pPr>
        <w:rPr>
          <w:b/>
          <w:sz w:val="28"/>
          <w:szCs w:val="28"/>
        </w:rPr>
      </w:pPr>
    </w:p>
    <w:p w14:paraId="22DBD795" w14:textId="61CBE0D8" w:rsidR="006F39B8" w:rsidRPr="006F39B8" w:rsidRDefault="006F39B8" w:rsidP="006F39B8">
      <w:pPr>
        <w:pStyle w:val="ListParagraph"/>
        <w:numPr>
          <w:ilvl w:val="0"/>
          <w:numId w:val="4"/>
        </w:numPr>
        <w:rPr>
          <w:bCs/>
          <w:sz w:val="28"/>
          <w:szCs w:val="28"/>
        </w:rPr>
      </w:pPr>
      <w:r w:rsidRPr="006F39B8">
        <w:rPr>
          <w:bCs/>
          <w:sz w:val="28"/>
          <w:szCs w:val="28"/>
        </w:rPr>
        <w:t>The two SAA</w:t>
      </w:r>
      <w:r>
        <w:rPr>
          <w:bCs/>
          <w:sz w:val="28"/>
          <w:szCs w:val="28"/>
        </w:rPr>
        <w:t>’s need to communicate with each other for a smooth transition from the breakout room to the main room during the minute of silence.</w:t>
      </w:r>
    </w:p>
    <w:p w14:paraId="15CC5DE3" w14:textId="77777777" w:rsidR="00F0613C" w:rsidRPr="002949CB" w:rsidRDefault="00F0613C" w:rsidP="002949CB">
      <w:pPr>
        <w:rPr>
          <w:b/>
          <w:i/>
          <w:sz w:val="28"/>
          <w:szCs w:val="28"/>
          <w:u w:val="single"/>
        </w:rPr>
      </w:pPr>
    </w:p>
    <w:p w14:paraId="600B646D" w14:textId="77777777" w:rsidR="004A4E8D" w:rsidRPr="004A4E8D" w:rsidRDefault="003C5A6F" w:rsidP="003C5A6F">
      <w:pPr>
        <w:pStyle w:val="ListParagraph"/>
        <w:numPr>
          <w:ilvl w:val="0"/>
          <w:numId w:val="3"/>
        </w:numPr>
        <w:rPr>
          <w:b/>
          <w:i/>
          <w:sz w:val="28"/>
          <w:szCs w:val="28"/>
          <w:u w:val="single"/>
        </w:rPr>
      </w:pPr>
      <w:r>
        <w:rPr>
          <w:sz w:val="28"/>
          <w:szCs w:val="28"/>
        </w:rPr>
        <w:t>After the</w:t>
      </w:r>
      <w:r w:rsidR="00F0613C">
        <w:rPr>
          <w:sz w:val="28"/>
          <w:szCs w:val="28"/>
        </w:rPr>
        <w:t xml:space="preserve"> model speaker has spoken, ALL contestants and the SAA will go to the breakout room. </w:t>
      </w:r>
    </w:p>
    <w:p w14:paraId="5C3A8B6E" w14:textId="26E2A61D" w:rsidR="00F0613C" w:rsidRPr="004A4E8D" w:rsidRDefault="00F0613C" w:rsidP="004A4E8D">
      <w:pPr>
        <w:ind w:left="360"/>
        <w:rPr>
          <w:b/>
          <w:i/>
          <w:sz w:val="28"/>
          <w:szCs w:val="28"/>
          <w:u w:val="single"/>
        </w:rPr>
      </w:pPr>
      <w:r w:rsidRPr="004A4E8D">
        <w:rPr>
          <w:sz w:val="28"/>
          <w:szCs w:val="28"/>
        </w:rPr>
        <w:t xml:space="preserve"> </w:t>
      </w:r>
    </w:p>
    <w:p w14:paraId="2ECB92F6" w14:textId="5C9211BE" w:rsidR="002949CB" w:rsidRPr="003C5A6F" w:rsidRDefault="002949CB" w:rsidP="002949CB">
      <w:pPr>
        <w:pStyle w:val="ListParagraph"/>
        <w:numPr>
          <w:ilvl w:val="0"/>
          <w:numId w:val="3"/>
        </w:numPr>
        <w:rPr>
          <w:b/>
          <w:sz w:val="28"/>
          <w:szCs w:val="28"/>
        </w:rPr>
      </w:pPr>
      <w:r>
        <w:rPr>
          <w:sz w:val="28"/>
          <w:szCs w:val="28"/>
        </w:rPr>
        <w:t xml:space="preserve"> Allow them to prepare their evaluations on form #1177.  </w:t>
      </w:r>
      <w:r w:rsidRPr="003C5A6F">
        <w:rPr>
          <w:b/>
          <w:sz w:val="28"/>
          <w:szCs w:val="28"/>
        </w:rPr>
        <w:t>They will be given five minutes, which you will time.</w:t>
      </w:r>
    </w:p>
    <w:p w14:paraId="386CE4B2" w14:textId="77777777" w:rsidR="00F0613C" w:rsidRPr="002949CB" w:rsidRDefault="00F0613C" w:rsidP="002949CB">
      <w:pPr>
        <w:pStyle w:val="ListParagraph"/>
        <w:rPr>
          <w:b/>
          <w:i/>
          <w:sz w:val="28"/>
          <w:szCs w:val="28"/>
          <w:u w:val="single"/>
        </w:rPr>
      </w:pPr>
    </w:p>
    <w:p w14:paraId="448E521C" w14:textId="70523F00" w:rsidR="003C5A6F" w:rsidRDefault="003C5A6F" w:rsidP="003C5A6F">
      <w:pPr>
        <w:pStyle w:val="ListParagraph"/>
        <w:numPr>
          <w:ilvl w:val="0"/>
          <w:numId w:val="3"/>
        </w:numPr>
        <w:rPr>
          <w:sz w:val="28"/>
          <w:szCs w:val="28"/>
        </w:rPr>
      </w:pPr>
      <w:r>
        <w:rPr>
          <w:sz w:val="28"/>
          <w:szCs w:val="28"/>
        </w:rPr>
        <w:t xml:space="preserve">At </w:t>
      </w:r>
      <w:r w:rsidR="00F0613C">
        <w:rPr>
          <w:sz w:val="28"/>
          <w:szCs w:val="28"/>
        </w:rPr>
        <w:t>the end of five minutes, make sure the contestants put their notes down</w:t>
      </w:r>
      <w:r>
        <w:rPr>
          <w:sz w:val="28"/>
          <w:szCs w:val="28"/>
        </w:rPr>
        <w:t>.</w:t>
      </w:r>
    </w:p>
    <w:p w14:paraId="06099369" w14:textId="77777777" w:rsidR="002949CB" w:rsidRDefault="002949CB" w:rsidP="002949CB">
      <w:pPr>
        <w:pStyle w:val="ListParagraph"/>
        <w:rPr>
          <w:sz w:val="28"/>
          <w:szCs w:val="28"/>
        </w:rPr>
      </w:pPr>
    </w:p>
    <w:p w14:paraId="1E47CAC7" w14:textId="49275C37" w:rsidR="002949CB" w:rsidRDefault="002949CB" w:rsidP="003C5A6F">
      <w:pPr>
        <w:pStyle w:val="ListParagraph"/>
        <w:numPr>
          <w:ilvl w:val="0"/>
          <w:numId w:val="3"/>
        </w:numPr>
        <w:rPr>
          <w:sz w:val="28"/>
          <w:szCs w:val="28"/>
        </w:rPr>
      </w:pPr>
      <w:r>
        <w:rPr>
          <w:sz w:val="28"/>
          <w:szCs w:val="28"/>
        </w:rPr>
        <w:t>Contestants who have not yet competed must be kept isolated so they will not have an unfair advantage by hearing contestants who precede them</w:t>
      </w:r>
    </w:p>
    <w:p w14:paraId="22F0E706" w14:textId="77777777" w:rsidR="00F0613C" w:rsidRDefault="00F0613C" w:rsidP="00F0613C">
      <w:pPr>
        <w:rPr>
          <w:sz w:val="28"/>
          <w:szCs w:val="28"/>
        </w:rPr>
      </w:pPr>
    </w:p>
    <w:p w14:paraId="0EDB8568" w14:textId="77777777" w:rsidR="00F0613C" w:rsidRPr="005779EF" w:rsidRDefault="00F0613C" w:rsidP="00F0613C">
      <w:pPr>
        <w:pStyle w:val="ListParagraph"/>
        <w:numPr>
          <w:ilvl w:val="0"/>
          <w:numId w:val="2"/>
        </w:numPr>
        <w:rPr>
          <w:b/>
          <w:sz w:val="28"/>
          <w:szCs w:val="28"/>
        </w:rPr>
      </w:pPr>
      <w:r w:rsidRPr="005779EF">
        <w:rPr>
          <w:b/>
          <w:sz w:val="28"/>
          <w:szCs w:val="28"/>
        </w:rPr>
        <w:t xml:space="preserve">The SAA must be able to see all contestants from the waist up, on camera, and </w:t>
      </w:r>
      <w:r>
        <w:rPr>
          <w:b/>
          <w:sz w:val="28"/>
          <w:szCs w:val="28"/>
        </w:rPr>
        <w:t>using their</w:t>
      </w:r>
      <w:r w:rsidRPr="005779EF">
        <w:rPr>
          <w:b/>
          <w:sz w:val="28"/>
          <w:szCs w:val="28"/>
        </w:rPr>
        <w:t xml:space="preserve"> mics at all times in the breakout room.</w:t>
      </w:r>
      <w:r>
        <w:rPr>
          <w:b/>
          <w:sz w:val="28"/>
          <w:szCs w:val="28"/>
        </w:rPr>
        <w:t xml:space="preserve"> (No exceptions). Hands must be seen at all times.</w:t>
      </w:r>
    </w:p>
    <w:p w14:paraId="1699B16A" w14:textId="77777777" w:rsidR="00F0613C" w:rsidRPr="00F0613C" w:rsidRDefault="00F0613C" w:rsidP="00F0613C">
      <w:pPr>
        <w:rPr>
          <w:sz w:val="28"/>
          <w:szCs w:val="28"/>
        </w:rPr>
      </w:pPr>
    </w:p>
    <w:p w14:paraId="25E33179" w14:textId="5A66AF61" w:rsidR="002949CB" w:rsidRDefault="00F0613C" w:rsidP="002949CB">
      <w:pPr>
        <w:pStyle w:val="ListParagraph"/>
        <w:numPr>
          <w:ilvl w:val="0"/>
          <w:numId w:val="3"/>
        </w:numPr>
        <w:rPr>
          <w:sz w:val="28"/>
          <w:szCs w:val="28"/>
        </w:rPr>
      </w:pPr>
      <w:r>
        <w:rPr>
          <w:sz w:val="28"/>
          <w:szCs w:val="28"/>
        </w:rPr>
        <w:t>Contestants will re-enter the main room in speaking order determined earlier during the contestant briefing.</w:t>
      </w:r>
    </w:p>
    <w:p w14:paraId="306311E1" w14:textId="77777777" w:rsidR="002949CB" w:rsidRDefault="002949CB" w:rsidP="002949CB">
      <w:pPr>
        <w:pStyle w:val="ListParagraph"/>
        <w:rPr>
          <w:sz w:val="28"/>
          <w:szCs w:val="28"/>
        </w:rPr>
      </w:pPr>
    </w:p>
    <w:p w14:paraId="4326E0B9" w14:textId="74A9B938" w:rsidR="002949CB" w:rsidRPr="002949CB" w:rsidRDefault="002949CB" w:rsidP="002949CB">
      <w:pPr>
        <w:pStyle w:val="ListParagraph"/>
        <w:numPr>
          <w:ilvl w:val="0"/>
          <w:numId w:val="3"/>
        </w:numPr>
        <w:rPr>
          <w:sz w:val="28"/>
          <w:szCs w:val="28"/>
        </w:rPr>
      </w:pPr>
      <w:r>
        <w:rPr>
          <w:sz w:val="28"/>
          <w:szCs w:val="28"/>
        </w:rPr>
        <w:t>During the minute of silence, the two SAAs will work together to ensure that the next contestant is brought in</w:t>
      </w:r>
      <w:r w:rsidR="006F39B8">
        <w:rPr>
          <w:sz w:val="28"/>
          <w:szCs w:val="28"/>
        </w:rPr>
        <w:t>to the main room</w:t>
      </w:r>
      <w:r>
        <w:rPr>
          <w:sz w:val="28"/>
          <w:szCs w:val="28"/>
        </w:rPr>
        <w:t xml:space="preserve"> and is ready to go when the minute of silence ends</w:t>
      </w:r>
    </w:p>
    <w:sectPr w:rsidR="002949CB" w:rsidRPr="002949CB" w:rsidSect="003C5A6F">
      <w:headerReference w:type="default" r:id="rId8"/>
      <w:footerReference w:type="default" r:id="rId9"/>
      <w:pgSz w:w="12240" w:h="15840"/>
      <w:pgMar w:top="1368" w:right="1296" w:bottom="136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0E693" w14:textId="77777777" w:rsidR="00BC36F0" w:rsidRDefault="00BC36F0" w:rsidP="00E6348C">
      <w:r>
        <w:separator/>
      </w:r>
    </w:p>
  </w:endnote>
  <w:endnote w:type="continuationSeparator" w:id="0">
    <w:p w14:paraId="3B40CC6C" w14:textId="77777777" w:rsidR="00BC36F0" w:rsidRDefault="00BC36F0" w:rsidP="00E63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353674"/>
      <w:docPartObj>
        <w:docPartGallery w:val="Page Numbers (Bottom of Page)"/>
        <w:docPartUnique/>
      </w:docPartObj>
    </w:sdtPr>
    <w:sdtEndPr>
      <w:rPr>
        <w:noProof/>
      </w:rPr>
    </w:sdtEndPr>
    <w:sdtContent>
      <w:p w14:paraId="0795C6EE" w14:textId="6AEF8C83" w:rsidR="00E6348C" w:rsidRDefault="00E634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610861" w14:textId="77777777" w:rsidR="00E6348C" w:rsidRDefault="00E63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22DDF" w14:textId="77777777" w:rsidR="00BC36F0" w:rsidRDefault="00BC36F0" w:rsidP="00E6348C">
      <w:r>
        <w:separator/>
      </w:r>
    </w:p>
  </w:footnote>
  <w:footnote w:type="continuationSeparator" w:id="0">
    <w:p w14:paraId="3A592DD0" w14:textId="77777777" w:rsidR="00BC36F0" w:rsidRDefault="00BC36F0" w:rsidP="00E63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6E9E8" w14:textId="50CF5CC0" w:rsidR="00E6348C" w:rsidRDefault="00E6348C">
    <w:pPr>
      <w:pStyle w:val="Header"/>
    </w:pPr>
    <w:r>
      <w:ptab w:relativeTo="margin" w:alignment="center" w:leader="none"/>
    </w:r>
    <w:r>
      <w:rPr>
        <w:b/>
        <w:sz w:val="32"/>
        <w:szCs w:val="32"/>
      </w:rPr>
      <w:t xml:space="preserve">Online – Briefing the Sergeant at Arms 2022-2023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BD09EB"/>
    <w:multiLevelType w:val="hybridMultilevel"/>
    <w:tmpl w:val="59AA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166FEA"/>
    <w:multiLevelType w:val="hybridMultilevel"/>
    <w:tmpl w:val="4E98A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82658E"/>
    <w:multiLevelType w:val="hybridMultilevel"/>
    <w:tmpl w:val="AA2C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E93FBF"/>
    <w:multiLevelType w:val="hybridMultilevel"/>
    <w:tmpl w:val="7476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2F5218"/>
    <w:multiLevelType w:val="hybridMultilevel"/>
    <w:tmpl w:val="D1761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MDWzNDI1NDY1NTBX0lEKTi0uzszPAykwrAUAHdPPcCwAAAA="/>
  </w:docVars>
  <w:rsids>
    <w:rsidRoot w:val="001E168E"/>
    <w:rsid w:val="001E168E"/>
    <w:rsid w:val="002949CB"/>
    <w:rsid w:val="002B1E9B"/>
    <w:rsid w:val="00322B13"/>
    <w:rsid w:val="003C5A6F"/>
    <w:rsid w:val="003E7EC5"/>
    <w:rsid w:val="003F4057"/>
    <w:rsid w:val="00473E30"/>
    <w:rsid w:val="004A4E8D"/>
    <w:rsid w:val="005779EF"/>
    <w:rsid w:val="005951D7"/>
    <w:rsid w:val="005F2796"/>
    <w:rsid w:val="006B3C85"/>
    <w:rsid w:val="006F39B8"/>
    <w:rsid w:val="007012F5"/>
    <w:rsid w:val="008C00AC"/>
    <w:rsid w:val="00910C4B"/>
    <w:rsid w:val="00BC36F0"/>
    <w:rsid w:val="00CD4B4C"/>
    <w:rsid w:val="00D92FE9"/>
    <w:rsid w:val="00E6348C"/>
    <w:rsid w:val="00E744A6"/>
    <w:rsid w:val="00F061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339D8A"/>
  <w14:defaultImageDpi w14:val="300"/>
  <w15:docId w15:val="{5ED617FE-280A-4FD2-9937-3E40707BF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68E"/>
    <w:pPr>
      <w:ind w:left="720"/>
      <w:contextualSpacing/>
    </w:pPr>
  </w:style>
  <w:style w:type="paragraph" w:styleId="Header">
    <w:name w:val="header"/>
    <w:basedOn w:val="Normal"/>
    <w:link w:val="HeaderChar"/>
    <w:uiPriority w:val="99"/>
    <w:unhideWhenUsed/>
    <w:rsid w:val="00E6348C"/>
    <w:pPr>
      <w:tabs>
        <w:tab w:val="center" w:pos="4680"/>
        <w:tab w:val="right" w:pos="9360"/>
      </w:tabs>
    </w:pPr>
  </w:style>
  <w:style w:type="character" w:customStyle="1" w:styleId="HeaderChar">
    <w:name w:val="Header Char"/>
    <w:basedOn w:val="DefaultParagraphFont"/>
    <w:link w:val="Header"/>
    <w:uiPriority w:val="99"/>
    <w:rsid w:val="00E6348C"/>
  </w:style>
  <w:style w:type="paragraph" w:styleId="Footer">
    <w:name w:val="footer"/>
    <w:basedOn w:val="Normal"/>
    <w:link w:val="FooterChar"/>
    <w:uiPriority w:val="99"/>
    <w:unhideWhenUsed/>
    <w:rsid w:val="00E6348C"/>
    <w:pPr>
      <w:tabs>
        <w:tab w:val="center" w:pos="4680"/>
        <w:tab w:val="right" w:pos="9360"/>
      </w:tabs>
    </w:pPr>
  </w:style>
  <w:style w:type="character" w:customStyle="1" w:styleId="FooterChar">
    <w:name w:val="Footer Char"/>
    <w:basedOn w:val="DefaultParagraphFont"/>
    <w:link w:val="Footer"/>
    <w:uiPriority w:val="99"/>
    <w:rsid w:val="00E634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D84435-D2E1-4026-9F97-910D704E5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2</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Linton</dc:creator>
  <cp:keywords/>
  <dc:description/>
  <cp:lastModifiedBy>ellsworth19@comcast.net</cp:lastModifiedBy>
  <cp:revision>13</cp:revision>
  <dcterms:created xsi:type="dcterms:W3CDTF">2022-01-05T19:48:00Z</dcterms:created>
  <dcterms:modified xsi:type="dcterms:W3CDTF">2023-02-03T14:45:00Z</dcterms:modified>
</cp:coreProperties>
</file>